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11A4" w14:textId="255BB2D6" w:rsidR="00637FBB" w:rsidRDefault="007A3F17">
      <w:r>
        <w:t xml:space="preserve">Case Study </w:t>
      </w:r>
      <w:r w:rsidR="00A44CF7">
        <w:t>3</w:t>
      </w:r>
    </w:p>
    <w:p w14:paraId="3E55757A" w14:textId="6F889153" w:rsidR="007A3F17" w:rsidRDefault="007A3F17"/>
    <w:p w14:paraId="653C0C58" w14:textId="1599E357" w:rsidR="007A3F17" w:rsidRDefault="007A3F17">
      <w:proofErr w:type="spellStart"/>
      <w:r>
        <w:t>Nadiyah</w:t>
      </w:r>
      <w:proofErr w:type="spellEnd"/>
      <w:r>
        <w:t xml:space="preserve"> Bailey</w:t>
      </w:r>
    </w:p>
    <w:p w14:paraId="5A6CA456" w14:textId="3310CFDC" w:rsidR="007A3F17" w:rsidRDefault="007A3F17">
      <w:r>
        <w:t xml:space="preserve">Nadiya is 21 years old. She was a child looked after </w:t>
      </w:r>
      <w:r w:rsidR="00092394">
        <w:t xml:space="preserve">following removal from her parents due to emotional abuse and neglect. She </w:t>
      </w:r>
      <w:r>
        <w:t>does have some limited information</w:t>
      </w:r>
      <w:r w:rsidR="00092394">
        <w:t xml:space="preserve"> about her family</w:t>
      </w:r>
      <w:r>
        <w:t xml:space="preserve"> from a Life Story Book that was completed when she was 8.</w:t>
      </w:r>
    </w:p>
    <w:p w14:paraId="4BB34B4F" w14:textId="00E56471" w:rsidR="007A3F17" w:rsidRDefault="007A3F17">
      <w:r>
        <w:t>At 18</w:t>
      </w:r>
      <w:r w:rsidR="00617BDB">
        <w:t>,</w:t>
      </w:r>
      <w:r>
        <w:t xml:space="preserve"> </w:t>
      </w:r>
      <w:proofErr w:type="spellStart"/>
      <w:r>
        <w:t>Nadiyah</w:t>
      </w:r>
      <w:proofErr w:type="spellEnd"/>
      <w:r>
        <w:t xml:space="preserve"> was supported by the local authority </w:t>
      </w:r>
      <w:r w:rsidR="00617BDB">
        <w:t xml:space="preserve">in Old Town </w:t>
      </w:r>
      <w:r>
        <w:t xml:space="preserve">to move into a </w:t>
      </w:r>
      <w:proofErr w:type="gramStart"/>
      <w:r>
        <w:t>1 bedroom</w:t>
      </w:r>
      <w:proofErr w:type="gramEnd"/>
      <w:r>
        <w:t xml:space="preserve"> flat as part of her transition into independence</w:t>
      </w:r>
      <w:r w:rsidR="00092394">
        <w:t xml:space="preserve"> and was attending college on an Administration course. However, her attendance became sporadic, and the tutors became concerned about her mental health when she began self-harming. </w:t>
      </w:r>
      <w:proofErr w:type="spellStart"/>
      <w:r w:rsidR="00092394">
        <w:t>Nadiyah</w:t>
      </w:r>
      <w:proofErr w:type="spellEnd"/>
      <w:r w:rsidR="00092394">
        <w:t xml:space="preserve"> had a boyfriend, Nick, and he would often bring his friends to her flat where they drank alcohol excessivel</w:t>
      </w:r>
      <w:r w:rsidR="00617BDB">
        <w:t xml:space="preserve">y, but when </w:t>
      </w:r>
      <w:r w:rsidR="00092394">
        <w:t xml:space="preserve">Nadiya’s finances became depleted </w:t>
      </w:r>
      <w:r w:rsidR="00617BDB">
        <w:t xml:space="preserve">he left her. Since then, </w:t>
      </w:r>
      <w:proofErr w:type="spellStart"/>
      <w:r w:rsidR="00617BDB">
        <w:t>Nadiyah</w:t>
      </w:r>
      <w:proofErr w:type="spellEnd"/>
      <w:r w:rsidR="00617BDB">
        <w:t xml:space="preserve"> began showing promiscuous behaviour with neighbours reporting different males visiting her flat late at night.</w:t>
      </w:r>
    </w:p>
    <w:p w14:paraId="2AB20DAC" w14:textId="10EEFBE5" w:rsidR="00617BDB" w:rsidRDefault="00092394">
      <w:r>
        <w:t>Her personal advisor</w:t>
      </w:r>
      <w:r w:rsidR="00D1044D">
        <w:t xml:space="preserve"> (PA)</w:t>
      </w:r>
      <w:r>
        <w:t xml:space="preserve"> from the Local Authority Leaving Care </w:t>
      </w:r>
      <w:r w:rsidR="00D1044D">
        <w:t>T</w:t>
      </w:r>
      <w:r>
        <w:t>eam, secured further accommodation</w:t>
      </w:r>
      <w:r w:rsidR="00D1044D">
        <w:t xml:space="preserve"> in another </w:t>
      </w:r>
      <w:r w:rsidR="00617BDB">
        <w:t>area, New Town,</w:t>
      </w:r>
      <w:r>
        <w:t xml:space="preserve"> </w:t>
      </w:r>
      <w:r w:rsidR="00617BDB">
        <w:t xml:space="preserve">to give </w:t>
      </w:r>
      <w:proofErr w:type="spellStart"/>
      <w:r w:rsidR="00617BDB">
        <w:t>Nadiyah</w:t>
      </w:r>
      <w:proofErr w:type="spellEnd"/>
      <w:r w:rsidR="00617BDB">
        <w:t xml:space="preserve"> a fresh start</w:t>
      </w:r>
      <w:r>
        <w:t>.</w:t>
      </w:r>
      <w:r w:rsidR="00D1044D">
        <w:t xml:space="preserve"> However, recently </w:t>
      </w:r>
      <w:proofErr w:type="spellStart"/>
      <w:r w:rsidR="00D1044D">
        <w:t>Nadiyah</w:t>
      </w:r>
      <w:proofErr w:type="spellEnd"/>
      <w:r w:rsidR="00D1044D">
        <w:t xml:space="preserve"> has </w:t>
      </w:r>
      <w:r w:rsidR="00617BDB">
        <w:t xml:space="preserve">been using social media to make friends, all of whom are male. She shared an explicit picture of herself and is being blackmailed for money by one of her online male “friends.” </w:t>
      </w:r>
    </w:p>
    <w:p w14:paraId="5B9283F0" w14:textId="70B6AA59" w:rsidR="00092394" w:rsidRDefault="00617BDB">
      <w:proofErr w:type="spellStart"/>
      <w:r>
        <w:t>Nadiyah</w:t>
      </w:r>
      <w:proofErr w:type="spellEnd"/>
      <w:r>
        <w:t xml:space="preserve"> has </w:t>
      </w:r>
      <w:r w:rsidR="00D1044D">
        <w:t xml:space="preserve">become depressed and is showing signs of self-neglect. Her new GP has provided anti-depressants. But she feels lonely, she misses her </w:t>
      </w:r>
      <w:r>
        <w:t>ex-</w:t>
      </w:r>
      <w:r w:rsidR="00D1044D">
        <w:t xml:space="preserve">boyfriend, and blames her </w:t>
      </w:r>
      <w:r>
        <w:t xml:space="preserve">previous </w:t>
      </w:r>
      <w:r w:rsidR="00D1044D">
        <w:t>PA for how she feels. She has seen her new PA once and has made a complaint about the lack of support but has had no response.</w:t>
      </w:r>
    </w:p>
    <w:sectPr w:rsidR="000923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A1MDSwsDQ2N7BU0lEKTi0uzszPAykwrAUANN3izywAAAA="/>
  </w:docVars>
  <w:rsids>
    <w:rsidRoot w:val="007A3F17"/>
    <w:rsid w:val="00092394"/>
    <w:rsid w:val="00390A67"/>
    <w:rsid w:val="00617BDB"/>
    <w:rsid w:val="007A3F17"/>
    <w:rsid w:val="00A42D11"/>
    <w:rsid w:val="00A44CF7"/>
    <w:rsid w:val="00C356B1"/>
    <w:rsid w:val="00D1044D"/>
    <w:rsid w:val="00EA0D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80D9"/>
  <w15:chartTrackingRefBased/>
  <w15:docId w15:val="{C1850522-38DE-4AAA-98D7-F91694C2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white</dc:creator>
  <cp:keywords/>
  <dc:description/>
  <cp:lastModifiedBy>sharon yearwood</cp:lastModifiedBy>
  <cp:revision>2</cp:revision>
  <dcterms:created xsi:type="dcterms:W3CDTF">2021-09-30T07:30:00Z</dcterms:created>
  <dcterms:modified xsi:type="dcterms:W3CDTF">2021-09-30T07:30:00Z</dcterms:modified>
</cp:coreProperties>
</file>